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p>
    <w:p>
      <w:pPr>
        <w:pStyle w:val="BodyText"/>
      </w:pPr>
      <w:r>
        <w:t xml:space="preserve">Global Language Development Foundation</w:t>
      </w:r>
    </w:p>
    <w:p>
      <w:pPr>
        <w:pStyle w:val="BodyText"/>
      </w:pPr>
      <w:r>
        <w:t xml:space="preserve">123 International Campus, Bangalore – 560041</w:t>
      </w:r>
    </w:p>
    <w:bookmarkStart w:id="20" w:name="X5b1cff1e5b9a6b2b8ec444194f67e517b045020"/>
    <w:p>
      <w:pPr>
        <w:pStyle w:val="Heading2"/>
      </w:pPr>
      <w:r>
        <w:t xml:space="preserve">Subject: Application for Scholarship to Pursue Advanced Studies in Translator Interpreter Professions</w:t>
      </w:r>
    </w:p>
    <w:p>
      <w:pPr>
        <w:pStyle w:val="FirstParagraph"/>
      </w:pPr>
      <w:r>
        <w:t xml:space="preserve">Dear Esteemed Members of the Scholarship Committee,</w:t>
      </w:r>
    </w:p>
    <w:p>
      <w:pPr>
        <w:pStyle w:val="BodyText"/>
      </w:pPr>
      <w:r>
        <w:t xml:space="preserve">I am writing this Scholarship Application Letter with profound enthusiasm to express my unwavering commitment to becoming a professional Translator Interpreter, specifically dedicated to serving the dynamic linguistic landscape of India Bangalore. As a native Kannadiga deeply rooted in Karnataka's cultural fabric yet globally oriented through my academic journey, I have witnessed firsthand how language bridges divide and creates opportunity—especially in Bengaluru's thriving ecosystem where over 70 languages converge daily.</w:t>
      </w:r>
    </w:p>
    <w:p>
      <w:pPr>
        <w:pStyle w:val="BodyText"/>
      </w:pPr>
      <w:r>
        <w:t xml:space="preserve">My passion for translation interpretation began during my undergraduate studies in Comparative Literature at Bangalore University, where I volunteered as a community interpreter for migrant workers from rural Karnataka at the Kempegowda International Airport. This experience crystallized my understanding of language as both a cultural compass and economic catalyst. In India Bangalore—a global tech hub hosting over 250 multinational corporations—I realized that effective communication is not merely about translating words, but about translating perspectives across linguistic and cultural divides. When Indian software engineers from Kerala collaborate with German product teams in Electronic City, or when Kannada-speaking healthcare providers serve Tamil-speaking patients at Narayana Health City, the role of a skilled Translator Interpreter becomes indispensable to India's development narrative.</w:t>
      </w:r>
    </w:p>
    <w:p>
      <w:pPr>
        <w:pStyle w:val="BodyText"/>
      </w:pPr>
      <w:r>
        <w:t xml:space="preserve">This conviction led me to pursue the Postgraduate Diploma in Conference Interpretation at the Centre for Linguistic and Cultural Studies in Bengaluru. However, as a first-generation college graduate from a modest household in Mysore district, I face significant financial barriers. The program requires ₹1.8 million (approx. $22,000 USD) for tuition, specialized software licenses including CAT tools (Computer-Assisted Translation), and immersive fieldwork across India Bangalore's diverse districts—from the IT corridors of Whitefield to the cultural heartland of Basavangudi. Without financial support, I cannot access these resources essential to mastering this profession.</w:t>
      </w:r>
    </w:p>
    <w:p>
      <w:pPr>
        <w:pStyle w:val="BodyText"/>
      </w:pPr>
      <w:r>
        <w:t xml:space="preserve">What distinguishes my approach as a future Translator Interpreter is my commitment to addressing India Bangalore's unique linguistic challenges. Our city faces a critical shortage of certified interpreters fluent in both regional languages (Kannada, Tamil, Telugu) and technical jargon required in Bangalore's tech sector. I propose developing an "India Bangalore Language Accessibility Framework" through this scholarship—training not just in translation theory but in contextualizing content for local communities. For instance, when translating medical brochures for elderly residents of Rajajinagar (where 30% speak only Kannada), the Translator Interpreter must understand cultural nuances around healthcare access that generic translation tools cannot capture.</w:t>
      </w:r>
    </w:p>
    <w:p>
      <w:pPr>
        <w:pStyle w:val="BodyText"/>
      </w:pPr>
      <w:r>
        <w:t xml:space="preserve">My academic foundation includes: (1) Advanced certification in English-Kannada Translation from the Karnataka State Language Mission, (2) Experience translating technical manuals for Indian automotive startups in Electronics City, and (3) Research on "Multilingual User Interface Design for Bangalore's Smart City Projects." I've documented how misinterpretations of civic app instructions led to 15% user drop-off rates among non-English speakers—a problem requiring Translator Interpreters with both cultural insight and technical literacy. This scholarship would enable me to deepen these skills through the Global Language Development Foundation's partnership with the University of Mysore, where I'll study localization strategies for India Bangalore's specific urban challenges.</w:t>
      </w:r>
    </w:p>
    <w:p>
      <w:pPr>
        <w:pStyle w:val="BodyText"/>
      </w:pPr>
      <w:r>
        <w:t xml:space="preserve">I am particularly drawn to this scholarship because it explicitly supports professionals who will serve emerging economies like India. While many scholarships focus on Western contexts, your foundation recognizes that translation excellence in cities like Bangalore—where English serves as a lingua franca but regional languages drive local engagement—requires hyper-localized expertise. The program's emphasis on "contextual accuracy over literal translation" aligns precisely with my vision for ethical interpretation in India Bangalore, where mistranslated government schemes have historically marginalized rural communities.</w:t>
      </w:r>
    </w:p>
    <w:p>
      <w:pPr>
        <w:pStyle w:val="BodyText"/>
      </w:pPr>
      <w:r>
        <w:t xml:space="preserve">My proposed project, "Bengaluru Connect," will create a multilingual resource hub for citizens navigating services like the Bengaluru Smart City app. This initiative directly addresses the gap between tech innovation and linguistic inclusion—a challenge I've observed while volunteering at Bangalore's municipal offices. As a Translator Interpreter, I aim not just to convert languages but to build communication infrastructure that empowers communities across India Bangalore's social spectrum. My goal is to establish a community center in Koramangala where free interpretation services will support migrants accessing healthcare and education—turning translation from an academic exercise into tangible social impact.</w:t>
      </w:r>
    </w:p>
    <w:p>
      <w:pPr>
        <w:pStyle w:val="BodyText"/>
      </w:pPr>
      <w:r>
        <w:t xml:space="preserve">Financially, the scholarship would cover 70% of my program costs, allowing me to dedicate full time to mastering specialized domains like AI localization (critical for Bangalore's booming tech sector) and disability communication. I've secured partial funding through a teaching assistantship at my current university but require additional support to access industry-standard tools and field placements with organizations like Infosys and the Karnataka State Government's language department. This investment will yield exponential returns: every trained Translator Interpreter in India Bangalore reduces service barriers for 5,000+ residents daily, as evidenced by pilot programs in Chennai and Hyderabad.</w:t>
      </w:r>
    </w:p>
    <w:p>
      <w:pPr>
        <w:pStyle w:val="BodyText"/>
      </w:pPr>
      <w:r>
        <w:t xml:space="preserve">India Bangalore's future as a global city depends on its ability to communicate across cultural divides—and I am determined to be part of that solution. This scholarship isn't merely financial aid; it's an investment in building linguistic infrastructure for India's most dynamic urban center. I bring not just academic credentials but a deep-seated commitment forged through years of witnessing language as both barrier and bridge in our communities.</w:t>
      </w:r>
    </w:p>
    <w:p>
      <w:pPr>
        <w:pStyle w:val="BodyText"/>
      </w:pPr>
      <w:r>
        <w:t xml:space="preserve">I respectfully request consideration for this Scholarship Application Letter, confident that my vision aligns with your foundation's mission to advance global communication equity. I welcome the opportunity to discuss how my work as a Translator Interpreter can contribute to India Bangalore's inclusive growth trajectory. Thank you for considering my application and for championing language accessibility in our vibrant city.</w:t>
      </w:r>
    </w:p>
    <w:p>
      <w:pPr>
        <w:pStyle w:val="BodyText"/>
      </w:pPr>
      <w:r>
        <w:t xml:space="preserve">Sincerely,</w:t>
      </w:r>
    </w:p>
    <w:p>
      <w:pPr>
        <w:pStyle w:val="BodyText"/>
      </w:pPr>
      <w:r>
        <w:rPr>
          <w:bCs/>
          <w:b/>
        </w:rPr>
        <w:t xml:space="preserve">Sanjana Rao</w:t>
      </w:r>
    </w:p>
    <w:p>
      <w:pPr>
        <w:pStyle w:val="BodyText"/>
      </w:pPr>
      <w:r>
        <w:t xml:space="preserve">Bengaluru, Karnataka – 560056</w:t>
      </w:r>
    </w:p>
    <w:p>
      <w:pPr>
        <w:pStyle w:val="BodyText"/>
      </w:pPr>
      <w:r>
        <w:t xml:space="preserve">Email: sanjana.rao@bangalore.edu.in | Phone: +91 9876543210</w:t>
      </w:r>
    </w:p>
    <w:p>
      <w:pPr>
        <w:pStyle w:val="BodyText"/>
      </w:pPr>
      <w:r>
        <w:t xml:space="preserve">Note: This Scholarship Application Letter totals 837 words, explicitly integrating "Translator Interpreter" as the professional focus, "India Bangalore" as the geographic and cultural context, and detailing all required scholarship documentation el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ranslator Interpreter</dc:title>
  <dc:creator/>
  <dc:language>en</dc:language>
  <cp:keywords/>
  <dcterms:created xsi:type="dcterms:W3CDTF">2026-07-23T03:40:55Z</dcterms:created>
  <dcterms:modified xsi:type="dcterms:W3CDTF">2026-07-23T03:40:55Z</dcterms:modified>
</cp:coreProperties>
</file>

<file path=docProps/custom.xml><?xml version="1.0" encoding="utf-8"?>
<Properties xmlns="http://schemas.openxmlformats.org/officeDocument/2006/custom-properties" xmlns:vt="http://schemas.openxmlformats.org/officeDocument/2006/docPropsVTypes"/>
</file>